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3E99B9" w14:textId="77777777" w:rsidR="001813A8" w:rsidRDefault="00713960">
      <w:pPr>
        <w:pStyle w:val="Title"/>
      </w:pPr>
      <w:r>
        <w:t>Quiz 9</w:t>
      </w:r>
    </w:p>
    <w:p w14:paraId="309C27AC" w14:textId="77777777" w:rsidR="001813A8" w:rsidRDefault="00713960">
      <w:pPr>
        <w:pStyle w:val="Author"/>
      </w:pPr>
      <w:r>
        <w:t>Nicholas Colonna</w:t>
      </w:r>
    </w:p>
    <w:p w14:paraId="71AAC6AD" w14:textId="77777777" w:rsidR="001813A8" w:rsidRDefault="00713960">
      <w:pPr>
        <w:pStyle w:val="Date"/>
      </w:pPr>
      <w:r>
        <w:t>4/11/2018</w:t>
      </w:r>
    </w:p>
    <w:p w14:paraId="23D71193" w14:textId="3B86353E" w:rsidR="002B3A4C" w:rsidRPr="002B3A4C" w:rsidRDefault="00713960" w:rsidP="002B3A4C">
      <w:pPr>
        <w:pStyle w:val="Heading2"/>
      </w:pPr>
      <w:bookmarkStart w:id="0" w:name="in-this-question-you-are-required-to-use"/>
      <w:bookmarkEnd w:id="0"/>
      <w:r>
        <w:t>In this question, you are required to use ar() from the package {stats}. In this function, you should use “mle” as the method input and answer following questions:</w:t>
      </w:r>
      <w:r w:rsidR="002B3A4C">
        <w:br/>
      </w:r>
    </w:p>
    <w:p w14:paraId="4397A307" w14:textId="77777777" w:rsidR="002B3A4C" w:rsidRDefault="00713960">
      <w:pPr>
        <w:pStyle w:val="SourceCode"/>
        <w:rPr>
          <w:rStyle w:val="NormalTok"/>
        </w:rPr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_data.csv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sampleData &lt;-</w:t>
      </w:r>
      <w:r>
        <w:rPr>
          <w:rStyle w:val="StringTok"/>
        </w:rPr>
        <w:t xml:space="preserve"> </w:t>
      </w:r>
      <w:r>
        <w:rPr>
          <w:rStyle w:val="NormalTok"/>
        </w:rPr>
        <w:t>sample_data$x</w:t>
      </w:r>
      <w:r>
        <w:br/>
      </w: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ar</w:t>
      </w:r>
      <w:r>
        <w:rPr>
          <w:rStyle w:val="NormalTok"/>
        </w:rPr>
        <w:t xml:space="preserve">(sampleData, </w:t>
      </w:r>
      <w:r>
        <w:rPr>
          <w:rStyle w:val="DataTypeTok"/>
        </w:rPr>
        <w:t>method=</w:t>
      </w:r>
      <w:r>
        <w:rPr>
          <w:rStyle w:val="StringTok"/>
        </w:rPr>
        <w:t>"mle"</w:t>
      </w:r>
      <w:r>
        <w:rPr>
          <w:rStyle w:val="NormalTok"/>
        </w:rPr>
        <w:t>)</w:t>
      </w:r>
    </w:p>
    <w:p w14:paraId="49E9D2D2" w14:textId="2B562BB2" w:rsidR="001813A8" w:rsidRDefault="00713960">
      <w:pPr>
        <w:pStyle w:val="SourceCode"/>
      </w:pPr>
      <w:r>
        <w:br/>
      </w:r>
      <w:r>
        <w:br/>
      </w:r>
      <w:r w:rsidRPr="002B3A4C">
        <w:rPr>
          <w:rStyle w:val="CommentTok"/>
          <w:b/>
        </w:rPr>
        <w:t># Problem 1. What is the order of the AR model.</w:t>
      </w:r>
      <w:r>
        <w:br/>
      </w:r>
      <w:r>
        <w:rPr>
          <w:rStyle w:val="NormalTok"/>
        </w:rPr>
        <w:t>model1_order &lt;-</w:t>
      </w:r>
      <w:r>
        <w:rPr>
          <w:rStyle w:val="StringTok"/>
        </w:rPr>
        <w:t xml:space="preserve"> </w:t>
      </w:r>
      <w:r>
        <w:rPr>
          <w:rStyle w:val="NormalTok"/>
        </w:rPr>
        <w:t>model1$order</w:t>
      </w:r>
      <w:r>
        <w:br/>
      </w:r>
      <w:r>
        <w:rPr>
          <w:rStyle w:val="CommentTok"/>
        </w:rPr>
        <w:t>#Order:</w:t>
      </w:r>
      <w:r>
        <w:br/>
      </w:r>
      <w:r>
        <w:rPr>
          <w:rStyle w:val="NormalTok"/>
        </w:rPr>
        <w:t>model1_order</w:t>
      </w:r>
    </w:p>
    <w:p w14:paraId="2A499FA7" w14:textId="77777777" w:rsidR="001813A8" w:rsidRDefault="00713960">
      <w:pPr>
        <w:pStyle w:val="SourceCode"/>
        <w:rPr>
          <w:rStyle w:val="VerbatimChar"/>
        </w:rPr>
      </w:pPr>
      <w:r>
        <w:rPr>
          <w:rStyle w:val="VerbatimChar"/>
        </w:rPr>
        <w:t>## [1] 4</w:t>
      </w:r>
    </w:p>
    <w:p w14:paraId="08B8A41E" w14:textId="77777777" w:rsidR="002B3A4C" w:rsidRDefault="002B3A4C">
      <w:pPr>
        <w:pStyle w:val="SourceCode"/>
      </w:pPr>
    </w:p>
    <w:p w14:paraId="657E8994" w14:textId="77777777" w:rsidR="001813A8" w:rsidRDefault="00713960">
      <w:pPr>
        <w:pStyle w:val="SourceCode"/>
      </w:pPr>
      <w:r w:rsidRPr="002B3A4C">
        <w:rPr>
          <w:rStyle w:val="CommentTok"/>
          <w:b/>
        </w:rPr>
        <w:t># Problem 2. What is/are the coefficients of the model.</w:t>
      </w:r>
      <w:r>
        <w:br/>
      </w:r>
      <w:r>
        <w:rPr>
          <w:rStyle w:val="NormalTok"/>
        </w:rPr>
        <w:t>model1_coeff</w:t>
      </w:r>
      <w:r>
        <w:rPr>
          <w:rStyle w:val="NormalTok"/>
        </w:rPr>
        <w:t>icients &lt;-</w:t>
      </w:r>
      <w:r>
        <w:rPr>
          <w:rStyle w:val="StringTok"/>
        </w:rPr>
        <w:t xml:space="preserve"> </w:t>
      </w:r>
      <w:r>
        <w:rPr>
          <w:rStyle w:val="NormalTok"/>
        </w:rPr>
        <w:t>model1$ar</w:t>
      </w:r>
      <w:r>
        <w:br/>
      </w:r>
      <w:r>
        <w:rPr>
          <w:rStyle w:val="CommentTok"/>
        </w:rPr>
        <w:t>#Coefficients:</w:t>
      </w:r>
      <w:r>
        <w:br/>
      </w:r>
      <w:r>
        <w:rPr>
          <w:rStyle w:val="NormalTok"/>
        </w:rPr>
        <w:t>model1_coefficients</w:t>
      </w:r>
    </w:p>
    <w:p w14:paraId="4270F0A5" w14:textId="77777777" w:rsidR="001813A8" w:rsidRDefault="00713960">
      <w:pPr>
        <w:pStyle w:val="SourceCode"/>
      </w:pPr>
      <w:r>
        <w:rPr>
          <w:rStyle w:val="VerbatimChar"/>
        </w:rPr>
        <w:t>## [1]  0.3127814  0.1181541 -0.2098132  0.5823371</w:t>
      </w:r>
    </w:p>
    <w:p w14:paraId="3F6FE5EF" w14:textId="77777777" w:rsidR="002B3A4C" w:rsidRDefault="00713960">
      <w:pPr>
        <w:pStyle w:val="SourceCode"/>
      </w:pPr>
      <w:r w:rsidRPr="002B3A4C">
        <w:rPr>
          <w:rStyle w:val="CommentTok"/>
          <w:b/>
        </w:rPr>
        <w:t># After determining the order of AR model, use arima() from the package {stats} to build a model and call it Model 2.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sampleData, </w:t>
      </w:r>
      <w:r>
        <w:rPr>
          <w:rStyle w:val="DataTypeTok"/>
        </w:rPr>
        <w:t>ord</w:t>
      </w:r>
      <w:r>
        <w:rPr>
          <w:rStyle w:val="DataTypeTok"/>
        </w:rPr>
        <w:t>er=</w:t>
      </w:r>
      <w:r>
        <w:rPr>
          <w:rStyle w:val="KeywordTok"/>
        </w:rPr>
        <w:t>c</w:t>
      </w:r>
      <w:r>
        <w:rPr>
          <w:rStyle w:val="NormalTok"/>
        </w:rPr>
        <w:t>(model1_order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</w:p>
    <w:p w14:paraId="26B56930" w14:textId="77777777" w:rsidR="002B3A4C" w:rsidRDefault="002B3A4C">
      <w:pPr>
        <w:pStyle w:val="SourceCode"/>
      </w:pPr>
    </w:p>
    <w:p w14:paraId="18910BDD" w14:textId="77777777" w:rsidR="002B3A4C" w:rsidRDefault="002B3A4C">
      <w:pPr>
        <w:pStyle w:val="SourceCode"/>
      </w:pPr>
    </w:p>
    <w:p w14:paraId="0F80E452" w14:textId="77777777" w:rsidR="002B3A4C" w:rsidRDefault="002B3A4C">
      <w:pPr>
        <w:pStyle w:val="SourceCode"/>
      </w:pPr>
    </w:p>
    <w:p w14:paraId="5EC3D8C2" w14:textId="77777777" w:rsidR="002B3A4C" w:rsidRDefault="002B3A4C">
      <w:pPr>
        <w:pStyle w:val="SourceCode"/>
      </w:pPr>
    </w:p>
    <w:p w14:paraId="01CCC9C7" w14:textId="1A5F6272" w:rsidR="001813A8" w:rsidRDefault="00713960">
      <w:pPr>
        <w:pStyle w:val="SourceCode"/>
      </w:pPr>
      <w:r w:rsidRPr="002B3A4C">
        <w:rPr>
          <w:rStyle w:val="CommentTok"/>
          <w:b/>
        </w:rPr>
        <w:lastRenderedPageBreak/>
        <w:t># Problem 3. Predict 10 points using the Model 2. Report the predictions and standard deviations.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model2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2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edictions:</w:t>
      </w:r>
      <w:r>
        <w:br/>
      </w:r>
      <w:r>
        <w:rPr>
          <w:rStyle w:val="NormalTok"/>
        </w:rPr>
        <w:t>model2_predictions$pred</w:t>
      </w:r>
    </w:p>
    <w:p w14:paraId="286596FC" w14:textId="77777777" w:rsidR="001813A8" w:rsidRDefault="0071396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001 </w:t>
      </w:r>
      <w:r>
        <w:br/>
      </w:r>
      <w:r>
        <w:rPr>
          <w:rStyle w:val="VerbatimChar"/>
        </w:rPr>
        <w:t xml:space="preserve">## End = 101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[1] -0.20997250  0.21656414 -0.18310954  0.10119398 -0.15006820</w:t>
      </w:r>
      <w:r>
        <w:br/>
      </w:r>
      <w:r>
        <w:rPr>
          <w:rStyle w:val="VerbatimChar"/>
        </w:rPr>
        <w:t>##  [6]  0.13719597 -0.09505500  0.08453880 -0.09333437  0.08827576</w:t>
      </w:r>
    </w:p>
    <w:p w14:paraId="5C5E0429" w14:textId="77777777" w:rsidR="001813A8" w:rsidRDefault="00713960">
      <w:pPr>
        <w:pStyle w:val="SourceCode"/>
      </w:pPr>
      <w:r>
        <w:rPr>
          <w:rStyle w:val="CommentTok"/>
        </w:rPr>
        <w:t>#Standard Deviations:</w:t>
      </w:r>
      <w:r>
        <w:br/>
      </w:r>
      <w:r>
        <w:rPr>
          <w:rStyle w:val="NormalTok"/>
        </w:rPr>
        <w:t>model2_predictions$se</w:t>
      </w:r>
    </w:p>
    <w:p w14:paraId="1DD275BC" w14:textId="77777777" w:rsidR="001813A8" w:rsidRDefault="00713960">
      <w:pPr>
        <w:pStyle w:val="SourceCode"/>
        <w:rPr>
          <w:rStyle w:val="VerbatimChar"/>
        </w:rPr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001 </w:t>
      </w:r>
      <w:r>
        <w:br/>
      </w:r>
      <w:r>
        <w:rPr>
          <w:rStyle w:val="VerbatimChar"/>
        </w:rPr>
        <w:t xml:space="preserve">## End = 1010 </w:t>
      </w:r>
      <w:r>
        <w:br/>
      </w:r>
      <w:r>
        <w:rPr>
          <w:rStyle w:val="VerbatimChar"/>
        </w:rPr>
        <w:t>## Frequen</w:t>
      </w:r>
      <w:r>
        <w:rPr>
          <w:rStyle w:val="VerbatimChar"/>
        </w:rPr>
        <w:t xml:space="preserve">cy = 1 </w:t>
      </w:r>
      <w:r>
        <w:br/>
      </w:r>
      <w:r>
        <w:rPr>
          <w:rStyle w:val="VerbatimChar"/>
        </w:rPr>
        <w:t>##  [1] 0.4209389 0.4410407 0.4503119 0.4524897 0.5007034 0.5147374 0.5296748</w:t>
      </w:r>
      <w:r>
        <w:br/>
      </w:r>
      <w:r>
        <w:rPr>
          <w:rStyle w:val="VerbatimChar"/>
        </w:rPr>
        <w:t>##  [8] 0.5299684 0.5410676 0.5462847</w:t>
      </w:r>
    </w:p>
    <w:p w14:paraId="7AD0BC5E" w14:textId="77777777" w:rsidR="002B3A4C" w:rsidRDefault="002B3A4C">
      <w:pPr>
        <w:pStyle w:val="SourceCode"/>
      </w:pPr>
    </w:p>
    <w:p w14:paraId="2E7CC39A" w14:textId="77777777" w:rsidR="002B3A4C" w:rsidRDefault="002B3A4C">
      <w:pPr>
        <w:pStyle w:val="SourceCode"/>
      </w:pPr>
    </w:p>
    <w:p w14:paraId="2DFB62CC" w14:textId="77777777" w:rsidR="001813A8" w:rsidRDefault="00713960">
      <w:pPr>
        <w:pStyle w:val="SourceCode"/>
      </w:pPr>
      <w:r w:rsidRPr="002B3A4C">
        <w:rPr>
          <w:rStyle w:val="CommentTok"/>
          <w:b/>
        </w:rPr>
        <w:t># Problem 4. Write down the mathematical expression of your AR model in comments</w:t>
      </w:r>
      <w:r>
        <w:br/>
      </w:r>
      <w:r>
        <w:rPr>
          <w:rStyle w:val="NormalTok"/>
        </w:rPr>
        <w:t xml:space="preserve">model1$x.mean   </w:t>
      </w:r>
      <w:r>
        <w:rPr>
          <w:rStyle w:val="CommentTok"/>
        </w:rPr>
        <w:t>#Model 1 Mean</w:t>
      </w:r>
    </w:p>
    <w:p w14:paraId="2009FA1D" w14:textId="77777777" w:rsidR="001813A8" w:rsidRDefault="00713960">
      <w:pPr>
        <w:pStyle w:val="SourceCode"/>
        <w:rPr>
          <w:rStyle w:val="VerbatimChar"/>
        </w:rPr>
      </w:pPr>
      <w:r>
        <w:rPr>
          <w:rStyle w:val="VerbatimChar"/>
        </w:rPr>
        <w:t>## [1] 0.03853392</w:t>
      </w:r>
    </w:p>
    <w:p w14:paraId="39CCE162" w14:textId="63D18C4E" w:rsidR="001813A8" w:rsidRDefault="00A92976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Mathematical Model:</w:t>
      </w:r>
      <w:r>
        <w:br/>
      </w:r>
      <w:bookmarkStart w:id="1" w:name="_GoBack"/>
      <w:bookmarkEnd w:id="1"/>
      <w:r w:rsidR="00713960">
        <w:rPr>
          <w:rStyle w:val="CommentTok"/>
        </w:rPr>
        <w:t># x</w:t>
      </w:r>
      <w:r w:rsidR="00713960">
        <w:rPr>
          <w:rStyle w:val="CommentTok"/>
        </w:rPr>
        <w:t>[t] - 0.03853392 = 0.3127814 * (x[t-1] - 0.03853392) + 0.1181541 * (x[t-2] - 0.03853392) - 0.2098132 * (x[t-3] - 0.03853392) + 0.5823371 * (x[t-4] - 0.03853392) + e[t]</w:t>
      </w:r>
    </w:p>
    <w:sectPr w:rsidR="001813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15C2FF" w14:textId="77777777" w:rsidR="00713960" w:rsidRDefault="00713960">
      <w:pPr>
        <w:spacing w:after="0"/>
      </w:pPr>
      <w:r>
        <w:separator/>
      </w:r>
    </w:p>
  </w:endnote>
  <w:endnote w:type="continuationSeparator" w:id="0">
    <w:p w14:paraId="4089E7F7" w14:textId="77777777" w:rsidR="00713960" w:rsidRDefault="007139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854001" w14:textId="77777777" w:rsidR="00713960" w:rsidRDefault="00713960">
      <w:r>
        <w:separator/>
      </w:r>
    </w:p>
  </w:footnote>
  <w:footnote w:type="continuationSeparator" w:id="0">
    <w:p w14:paraId="22EBEE36" w14:textId="77777777" w:rsidR="00713960" w:rsidRDefault="007139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158D7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D2F5F81"/>
    <w:multiLevelType w:val="multilevel"/>
    <w:tmpl w:val="FE720A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3EE"/>
    <w:rsid w:val="001813A8"/>
    <w:rsid w:val="002B3A4C"/>
    <w:rsid w:val="004E29B3"/>
    <w:rsid w:val="00590D07"/>
    <w:rsid w:val="00713960"/>
    <w:rsid w:val="00784D58"/>
    <w:rsid w:val="008D6863"/>
    <w:rsid w:val="008F296C"/>
    <w:rsid w:val="00A3591F"/>
    <w:rsid w:val="00A9297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662AD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58</Words>
  <Characters>1471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9</vt:lpstr>
    </vt:vector>
  </TitlesOfParts>
  <LinksUpToDate>false</LinksUpToDate>
  <CharactersWithSpaces>1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9</dc:title>
  <dc:creator>Nicholas Colonna</dc:creator>
  <cp:lastModifiedBy>Nick Colonna</cp:lastModifiedBy>
  <cp:revision>6</cp:revision>
  <dcterms:created xsi:type="dcterms:W3CDTF">2018-04-11T22:37:00Z</dcterms:created>
  <dcterms:modified xsi:type="dcterms:W3CDTF">2018-04-11T22:44:00Z</dcterms:modified>
</cp:coreProperties>
</file>